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usc blanc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alpha-iso-methylionone, benzyl salicylate, HYDROXYCITRONELLAL, citronellol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9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 Almizcle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usc blan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usc blanc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7-hydroxycitronell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alpha-iso-methylionone, benzyl salicylate, HYDROXYCITRONELLAL, citronellol, coumari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usc blanc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usc blanc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7C7994-39D7-46CF-801C-159154A418E0}"/>
</file>

<file path=customXml/itemProps3.xml><?xml version="1.0" encoding="utf-8"?>
<ds:datastoreItem xmlns:ds="http://schemas.openxmlformats.org/officeDocument/2006/customXml" ds:itemID="{BE66B314-FE11-414B-B0F2-E6C72083D42C}"/>
</file>

<file path=customXml/itemProps4.xml><?xml version="1.0" encoding="utf-8"?>
<ds:datastoreItem xmlns:ds="http://schemas.openxmlformats.org/officeDocument/2006/customXml" ds:itemID="{894DE3B2-4EF6-4054-8764-31FAC7B944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